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7baa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5031238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ae221e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41:25Z</dcterms:created>
  <dcterms:modified xsi:type="dcterms:W3CDTF">2022-01-18T13:41:25Z</dcterms:modified>
</cp:coreProperties>
</file>